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9EDD8B" w14:textId="77777777" w:rsidR="00D07A49" w:rsidRPr="00EC20B4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C20B4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EC20B4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C20B4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EC20B4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EC20B4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EC20B4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EC20B4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EC20B4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EC20B4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C20B4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 w:rsidRPr="00EC20B4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EC20B4">
        <w:rPr>
          <w:rFonts w:ascii="Arial Narrow" w:eastAsia="Calibri" w:hAnsi="Arial Narrow"/>
          <w:sz w:val="22"/>
          <w:szCs w:val="22"/>
          <w:lang w:eastAsia="sk-SK"/>
        </w:rPr>
        <w:t xml:space="preserve">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5384D05D" w:rsidR="00D07A49" w:rsidRPr="00EC20B4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EC20B4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C20B4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CA5E7D" w:rsidRPr="00EC20B4">
        <w:rPr>
          <w:rFonts w:ascii="Arial Narrow" w:hAnsi="Arial Narrow"/>
          <w:b/>
          <w:sz w:val="22"/>
          <w:szCs w:val="22"/>
        </w:rPr>
        <w:t>.</w:t>
      </w:r>
    </w:p>
    <w:p w14:paraId="5BE4B1AB" w14:textId="5B760E5C" w:rsidR="00D07A49" w:rsidRPr="00EC20B4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EC20B4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na </w:t>
      </w:r>
      <w:r w:rsidR="008B571D" w:rsidRPr="00EC20B4">
        <w:rPr>
          <w:rFonts w:ascii="Arial Narrow" w:hAnsi="Arial Narrow"/>
          <w:sz w:val="22"/>
          <w:szCs w:val="22"/>
        </w:rPr>
        <w:t>štyri</w:t>
      </w:r>
      <w:r w:rsidRPr="00EC20B4">
        <w:rPr>
          <w:rFonts w:ascii="Arial Narrow" w:hAnsi="Arial Narrow"/>
          <w:sz w:val="22"/>
          <w:szCs w:val="22"/>
        </w:rPr>
        <w:t xml:space="preserve"> desatinné miesta.</w:t>
      </w:r>
    </w:p>
    <w:p w14:paraId="6F80E00F" w14:textId="4D034AEB" w:rsidR="00D07A49" w:rsidRPr="00EC20B4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EC20B4">
        <w:rPr>
          <w:rFonts w:ascii="Arial Narrow" w:hAnsi="Arial Narrow"/>
          <w:sz w:val="22"/>
          <w:szCs w:val="22"/>
        </w:rPr>
        <w:t xml:space="preserve">Jediným kritériom na vyhodnotenie ponúk je najnižšia navrhovaná celková cena za dodanie požadovaného predmetu zákazky vyjadrená v EUR bez DPH, uvedená v ponuke uchádzača podľa prílohy č. 2 týchto súťažných podkladov. Všetky ceny uvedené v ponuke uchádzača podľa prílohy č. 2 týchto súťažných podkladov musia byť zaokrúhlené na </w:t>
      </w:r>
      <w:r w:rsidR="008B571D" w:rsidRPr="00EC20B4">
        <w:rPr>
          <w:rFonts w:ascii="Arial Narrow" w:hAnsi="Arial Narrow"/>
          <w:sz w:val="22"/>
          <w:szCs w:val="22"/>
        </w:rPr>
        <w:t>štyri</w:t>
      </w:r>
      <w:r w:rsidRPr="00EC20B4">
        <w:rPr>
          <w:rFonts w:ascii="Arial Narrow" w:hAnsi="Arial Narrow"/>
          <w:sz w:val="22"/>
          <w:szCs w:val="22"/>
        </w:rPr>
        <w:t xml:space="preserve"> desatinné miesta.</w:t>
      </w:r>
    </w:p>
    <w:p w14:paraId="3E2091B7" w14:textId="77777777" w:rsidR="00D07A49" w:rsidRPr="00EC20B4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EC20B4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EC20B4" w:rsidRDefault="00D07A49" w:rsidP="00D07A49">
      <w:pPr>
        <w:rPr>
          <w:rFonts w:ascii="Arial Narrow" w:hAnsi="Arial Narrow" w:cs="Arial"/>
          <w:sz w:val="22"/>
          <w:szCs w:val="22"/>
        </w:rPr>
      </w:pPr>
      <w:r w:rsidRPr="00EC20B4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EC20B4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C20B4">
        <w:rPr>
          <w:rFonts w:ascii="Arial Narrow" w:eastAsia="Calibri" w:hAnsi="Arial Narrow"/>
          <w:sz w:val="22"/>
          <w:szCs w:val="22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EC20B4">
        <w:rPr>
          <w:rFonts w:ascii="Arial Narrow" w:hAnsi="Arial Narrow"/>
          <w:sz w:val="22"/>
          <w:szCs w:val="22"/>
        </w:rPr>
        <w:t xml:space="preserve"> </w:t>
      </w:r>
      <w:r w:rsidRPr="00EC20B4">
        <w:rPr>
          <w:rFonts w:ascii="Arial Narrow" w:eastAsia="Calibri" w:hAnsi="Arial Narrow"/>
          <w:sz w:val="22"/>
          <w:szCs w:val="22"/>
          <w:lang w:eastAsia="sk-SK"/>
        </w:rPr>
        <w:t>požadovaného predmetu</w:t>
      </w:r>
      <w:bookmarkStart w:id="0" w:name="_GoBack"/>
      <w:bookmarkEnd w:id="0"/>
      <w:r w:rsidRPr="00EC20B4">
        <w:rPr>
          <w:rFonts w:ascii="Arial Narrow" w:eastAsia="Calibri" w:hAnsi="Arial Narrow"/>
          <w:sz w:val="22"/>
          <w:szCs w:val="22"/>
          <w:lang w:eastAsia="sk-SK"/>
        </w:rPr>
        <w:t xml:space="preserve"> zákazky vyjadrenú v EUR bez DPH za tretiu, atď. Ponuku uchádzača, ktorú elektronický prostriedok JOSEPHINE automatizovane vyhodnotil podľa predmetného kritéria za prvú, </w:t>
      </w:r>
      <w:proofErr w:type="spellStart"/>
      <w:r w:rsidRPr="00EC20B4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C20B4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Pr="00EC20B4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C20B4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EC20B4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EC20B4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EC20B4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C20B4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EC20B4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EC20B4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EC20B4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 w:rsidRPr="00EC20B4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1C02C39D" w14:textId="2124A72C" w:rsidR="00D07A49" w:rsidRPr="00EC20B4" w:rsidRDefault="00147B98" w:rsidP="007C0EE7">
      <w:pPr>
        <w:rPr>
          <w:rFonts w:ascii="Arial Narrow" w:hAnsi="Arial Narrow"/>
          <w:color w:val="FF0000"/>
          <w:sz w:val="22"/>
          <w:szCs w:val="22"/>
        </w:rPr>
      </w:pPr>
      <w:r w:rsidRPr="00EC20B4">
        <w:rPr>
          <w:rFonts w:ascii="Arial Narrow" w:hAnsi="Arial Narrow"/>
          <w:i/>
          <w:sz w:val="22"/>
          <w:szCs w:val="22"/>
        </w:rPr>
        <w:t xml:space="preserve">Nižšia jednotková cena za položku č. 1 – </w:t>
      </w:r>
      <w:r w:rsidR="007C0EE7" w:rsidRPr="00EC20B4">
        <w:rPr>
          <w:rFonts w:ascii="Arial Narrow" w:hAnsi="Arial Narrow"/>
          <w:i/>
          <w:color w:val="000000"/>
          <w:sz w:val="22"/>
          <w:szCs w:val="22"/>
        </w:rPr>
        <w:t>Kancelársky papier formát A4, 80g, „B“ kvalita</w:t>
      </w:r>
      <w:r w:rsidRPr="00EC20B4">
        <w:rPr>
          <w:rFonts w:ascii="Arial Narrow" w:hAnsi="Arial Narrow"/>
          <w:i/>
          <w:sz w:val="22"/>
          <w:szCs w:val="22"/>
        </w:rPr>
        <w:t>.</w:t>
      </w:r>
    </w:p>
    <w:p w14:paraId="311719C1" w14:textId="77777777" w:rsidR="00D07A49" w:rsidRPr="00EC20B4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6F8CE4F2" w:rsidR="00643B52" w:rsidRPr="00EC20B4" w:rsidRDefault="00643B52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46697148" w14:textId="77777777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65C1C8D8" w14:textId="77777777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60D48F27" w14:textId="77777777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5CF76CAE" w14:textId="77777777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009698E7" w14:textId="77777777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0C15ACE5" w14:textId="77777777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49BFC01A" w14:textId="77777777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27BD63B3" w14:textId="77777777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3A1DE48B" w14:textId="77777777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4424185B" w14:textId="77777777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6F4B187A" w14:textId="77777777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0B381CD7" w14:textId="2EF6E6F9" w:rsidR="00643B52" w:rsidRPr="00EC20B4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5107B29A" w14:textId="3A8868B4" w:rsidR="00087697" w:rsidRPr="00EC20B4" w:rsidRDefault="00643B52" w:rsidP="00643B52">
      <w:pPr>
        <w:tabs>
          <w:tab w:val="clear" w:pos="2160"/>
          <w:tab w:val="clear" w:pos="2880"/>
          <w:tab w:val="clear" w:pos="4500"/>
          <w:tab w:val="left" w:pos="708"/>
          <w:tab w:val="left" w:pos="1416"/>
          <w:tab w:val="left" w:pos="2124"/>
        </w:tabs>
        <w:rPr>
          <w:rFonts w:ascii="Arial Narrow" w:hAnsi="Arial Narrow" w:cs="Arial"/>
          <w:sz w:val="22"/>
          <w:szCs w:val="22"/>
        </w:rPr>
      </w:pPr>
      <w:r w:rsidRPr="00EC20B4">
        <w:rPr>
          <w:rFonts w:ascii="Arial Narrow" w:hAnsi="Arial Narrow" w:cs="Arial"/>
          <w:sz w:val="22"/>
          <w:szCs w:val="22"/>
        </w:rPr>
        <w:tab/>
      </w:r>
      <w:r w:rsidRPr="00EC20B4">
        <w:rPr>
          <w:rFonts w:ascii="Arial Narrow" w:hAnsi="Arial Narrow" w:cs="Arial"/>
          <w:sz w:val="22"/>
          <w:szCs w:val="22"/>
        </w:rPr>
        <w:tab/>
      </w:r>
      <w:r w:rsidRPr="00EC20B4">
        <w:rPr>
          <w:rFonts w:ascii="Arial Narrow" w:hAnsi="Arial Narrow" w:cs="Arial"/>
          <w:sz w:val="22"/>
          <w:szCs w:val="22"/>
        </w:rPr>
        <w:tab/>
      </w:r>
      <w:r w:rsidRPr="00EC20B4">
        <w:rPr>
          <w:rFonts w:ascii="Arial Narrow" w:hAnsi="Arial Narrow" w:cs="Arial"/>
          <w:sz w:val="22"/>
          <w:szCs w:val="22"/>
        </w:rPr>
        <w:tab/>
      </w:r>
    </w:p>
    <w:sectPr w:rsidR="00087697" w:rsidRPr="00EC20B4" w:rsidSect="0043594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F2A0CC" w14:textId="77777777" w:rsidR="00961964" w:rsidRDefault="00961964" w:rsidP="007C6581">
      <w:r>
        <w:separator/>
      </w:r>
    </w:p>
  </w:endnote>
  <w:endnote w:type="continuationSeparator" w:id="0">
    <w:p w14:paraId="217F28BC" w14:textId="77777777" w:rsidR="00961964" w:rsidRDefault="00961964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BD077C" w14:textId="77777777" w:rsidR="00961964" w:rsidRDefault="00961964" w:rsidP="007C6581">
      <w:r>
        <w:separator/>
      </w:r>
    </w:p>
  </w:footnote>
  <w:footnote w:type="continuationSeparator" w:id="0">
    <w:p w14:paraId="2B2A03A3" w14:textId="77777777" w:rsidR="00961964" w:rsidRDefault="00961964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3B93"/>
    <w:rsid w:val="0011785B"/>
    <w:rsid w:val="00147B98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3638C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B52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0EE7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B571D"/>
    <w:rsid w:val="008C0DD0"/>
    <w:rsid w:val="008C4A51"/>
    <w:rsid w:val="008C6AB5"/>
    <w:rsid w:val="008D0BE5"/>
    <w:rsid w:val="008D345E"/>
    <w:rsid w:val="008D545D"/>
    <w:rsid w:val="008E4CAC"/>
    <w:rsid w:val="008F537E"/>
    <w:rsid w:val="008F6FA5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1964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1C65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A5E7D"/>
    <w:rsid w:val="00CD3C28"/>
    <w:rsid w:val="00CD6C8F"/>
    <w:rsid w:val="00CD6DDF"/>
    <w:rsid w:val="00CD6EC1"/>
    <w:rsid w:val="00CE5E2E"/>
    <w:rsid w:val="00CF2525"/>
    <w:rsid w:val="00D02F5E"/>
    <w:rsid w:val="00D03578"/>
    <w:rsid w:val="00D070E4"/>
    <w:rsid w:val="00D07A49"/>
    <w:rsid w:val="00D12512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0B4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5305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C34E9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7</cp:revision>
  <cp:lastPrinted>2019-07-12T11:07:00Z</cp:lastPrinted>
  <dcterms:created xsi:type="dcterms:W3CDTF">2022-09-28T13:21:00Z</dcterms:created>
  <dcterms:modified xsi:type="dcterms:W3CDTF">2022-10-05T08:46:00Z</dcterms:modified>
</cp:coreProperties>
</file>